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6607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4c6bd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30d9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